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602D" w:rsidRDefault="008E188A">
      <w:r>
        <w:rPr>
          <w:noProof/>
        </w:rPr>
        <w:drawing>
          <wp:inline distT="0" distB="0" distL="0" distR="0" wp14:anchorId="48C467F7" wp14:editId="5644F345">
            <wp:extent cx="6659589" cy="752475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45673" r="13782" b="17047"/>
                    <a:stretch/>
                  </pic:blipFill>
                  <pic:spPr bwMode="auto">
                    <a:xfrm>
                      <a:off x="0" y="0"/>
                      <a:ext cx="6667710" cy="75339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E188A" w:rsidRDefault="008E188A"/>
    <w:p w:rsidR="008E188A" w:rsidRDefault="008E188A">
      <w:r>
        <w:rPr>
          <w:noProof/>
        </w:rPr>
        <w:lastRenderedPageBreak/>
        <w:drawing>
          <wp:inline distT="0" distB="0" distL="0" distR="0" wp14:anchorId="3DB6738A" wp14:editId="1EB691FF">
            <wp:extent cx="6562725" cy="815535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0865" r="20833" b="15336"/>
                    <a:stretch/>
                  </pic:blipFill>
                  <pic:spPr bwMode="auto">
                    <a:xfrm>
                      <a:off x="0" y="0"/>
                      <a:ext cx="6567759" cy="81616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E188A" w:rsidRDefault="008E188A"/>
    <w:p w:rsidR="008E188A" w:rsidRDefault="008E188A">
      <w:r>
        <w:rPr>
          <w:noProof/>
        </w:rPr>
        <w:drawing>
          <wp:inline distT="0" distB="0" distL="0" distR="0" wp14:anchorId="5FB2E350" wp14:editId="28431738">
            <wp:extent cx="6534150" cy="631093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5897" r="12500" b="11346"/>
                    <a:stretch/>
                  </pic:blipFill>
                  <pic:spPr bwMode="auto">
                    <a:xfrm>
                      <a:off x="0" y="0"/>
                      <a:ext cx="6536597" cy="63132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E188A" w:rsidRDefault="008E188A"/>
    <w:p w:rsidR="008E188A" w:rsidRDefault="008E188A"/>
    <w:p w:rsidR="008E188A" w:rsidRDefault="008E188A"/>
    <w:p w:rsidR="008E188A" w:rsidRDefault="008E188A"/>
    <w:p w:rsidR="008E188A" w:rsidRDefault="008E188A"/>
    <w:p w:rsidR="008E188A" w:rsidRDefault="008E188A"/>
    <w:p w:rsidR="008E188A" w:rsidRDefault="008E188A">
      <w:r>
        <w:rPr>
          <w:noProof/>
        </w:rPr>
        <w:drawing>
          <wp:inline distT="0" distB="0" distL="0" distR="0" wp14:anchorId="18DE08FC" wp14:editId="2AA25B26">
            <wp:extent cx="6534150" cy="6017773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5257" r="12019" b="13626"/>
                    <a:stretch/>
                  </pic:blipFill>
                  <pic:spPr bwMode="auto">
                    <a:xfrm>
                      <a:off x="0" y="0"/>
                      <a:ext cx="6538027" cy="60213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E188A" w:rsidRDefault="008E188A"/>
    <w:sectPr w:rsidR="008E18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yNjcwMzU3NjW2MLRQ0lEKTi0uzszPAykwrAUA3mmJgywAAAA="/>
  </w:docVars>
  <w:rsids>
    <w:rsidRoot w:val="008E188A"/>
    <w:rsid w:val="008303FC"/>
    <w:rsid w:val="008E188A"/>
    <w:rsid w:val="00EA0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BE5BD9-0AD6-462D-AB02-FAA4CAB5A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image" Target="media/image1.png"/>
  <Relationship Id="rId5" Type="http://schemas.openxmlformats.org/officeDocument/2006/relationships/image" Target="media/image2.png"/>
  <Relationship Id="rId6" Type="http://schemas.openxmlformats.org/officeDocument/2006/relationships/image" Target="media/image3.png"/>
  <Relationship Id="rId7" Type="http://schemas.openxmlformats.org/officeDocument/2006/relationships/image" Target="media/image4.png"/>
  <Relationship Id="rId8" Type="http://schemas.openxmlformats.org/officeDocument/2006/relationships/fontTable" Target="fontTable.xml"/>
  <Relationship Id="rId9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4</Pages>
  <Words>2</Words>
  <Characters>15</Characters>
  <Application/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